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b2cb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6Z</dcterms:created>
  <dcterms:modified xsi:type="dcterms:W3CDTF">2016-08-30T07:20:26Z</dcterms:modified>
</cp:coreProperties>
</file>